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Spain</w:t>
      </w:r>
      <w:r>
        <w:t xml:space="preserve"> </w:t>
      </w:r>
      <w:r>
        <w:t xml:space="preserve">Valencia</w:t>
      </w:r>
    </w:p>
    <w:bookmarkStart w:id="20" w:name="X12b5f93a269cab94e72c8567c5a19b81ef45e75"/>
    <w:p>
      <w:pPr>
        <w:pStyle w:val="Heading1"/>
      </w:pPr>
      <w:r>
        <w:t xml:space="preserve">Internship Application Letter for Data Scientist Position in Spain Valencia</w:t>
      </w:r>
    </w:p>
    <w:p>
      <w:pPr>
        <w:pStyle w:val="FirstParagraph"/>
      </w:pPr>
      <w:r>
        <w:t xml:space="preserve">Dear Hiring Manager at [Company Name],</w:t>
      </w:r>
    </w:p>
    <w:p>
      <w:pPr>
        <w:pStyle w:val="BodyText"/>
      </w:pPr>
      <w:r>
        <w:t xml:space="preserve">I am writing to express my enthusiastic interest in the Data Scientist Internship position at your esteemed organization, as advertised on LinkedIn/Your Company Website/Valencia Tech Portal. As a final-year undergraduate student in Data Science with a strong academic foundation and hands-on project experience, I am deeply inspired by Spain Valencia's rapidly evolving tech ecosystem and its commitment to leveraging data-driven innovation for societal impact. This Internship Application Letter serves not only as my formal submission but also as a testament to my unwavering dedication to contributing meaningfully within the vibrant Data Science community of Spain Valencia.</w:t>
      </w:r>
    </w:p>
    <w:p>
      <w:pPr>
        <w:pStyle w:val="BodyText"/>
      </w:pPr>
      <w:r>
        <w:t xml:space="preserve">Valencia, with its dynamic blend of historical charm and cutting-edge technological advancement, has become a magnet for forward-thinking data professionals. The city's strategic location in the Mediterranean, coupled with initiatives like Tecnopole Valencia and strong partnerships between universities (including the Universitat Politècnica de València) and industry leaders such as Telefónica Tech and Movistar, creates an unparalleled environment for nurturing Data Scientist talent. I am particularly drawn to your company’s recent work on [mention a specific project, e.g., "optimizing urban mobility solutions using AI" or "sustainable tourism analytics"] – a project that resonates deeply with my academic focus and personal interest in applying data science to solve real-world challenges faced by communities like Valencia. My aspiration is not merely to learn the technical intricacies of data science but to actively participate in shaping the future of innovation within Spain Valencia's thriving ecosystem.</w:t>
      </w:r>
    </w:p>
    <w:p>
      <w:pPr>
        <w:pStyle w:val="BodyText"/>
      </w:pPr>
      <w:r>
        <w:t xml:space="preserve">My academic journey at [Your University] has equipped me with robust technical competencies directly relevant to a Data Scientist internship role. I have mastered Python (Pandas, NumPy, Scikit-learn), SQL for complex database management, and statistical modeling techniques through rigorous coursework including Machine Learning, Statistical Inference, and Big Data Analytics. My capstone project involved developing a predictive model using historical tourism data from the Valencian Community to forecast seasonal visitor trends. By integrating external datasets (weather patterns from AEMET Spain, social media sentiment analysis), I achieved a 15% improvement in forecast accuracy over baseline models – insights that could directly inform marketing strategies for local businesses and cultural heritage sites across Spain Valencia. Furthermore, I have contributed to an open-source project analyzing public health data from the Valencian Health Department (Conselleria de Sanitat), demonstrating my ability to work with sensitive, real-world datasets while adhering strictly to GDPR compliance – a critical consideration for any Data Scientist operating within Spain.</w:t>
      </w:r>
    </w:p>
    <w:p>
      <w:pPr>
        <w:pStyle w:val="BodyText"/>
      </w:pPr>
      <w:r>
        <w:t xml:space="preserve">I am equally passionate about the cultural and professional environment that makes Spain Valencia an exceptional place for a Data Scientist internship. I have actively engaged with the local tech community through events like those hosted by València Tech Hub, where I presented my tourism analytics project to a group of data professionals. This experience reinforced my understanding of how Valencian companies prioritize collaboration, continuous learning, and ethical AI deployment – values that align perfectly with my own professional ethos. My fluency in Spanish (C1 level) and proficiency in English ensure seamless communication within diverse international teams, a crucial asset for an intern collaborating across departments or with global stakeholders from Spain Valencia's expanding tech sector. I understand the importance of adapting to local business practices and cultural nuances, which is why I have made a point to familiarize myself with Valencian customs like the 'sobremesa' (extended post-meal conversation) – reflecting my respect for building genuine professional relationships.</w:t>
      </w:r>
    </w:p>
    <w:p>
      <w:pPr>
        <w:pStyle w:val="BodyText"/>
      </w:pPr>
      <w:r>
        <w:t xml:space="preserve">What truly sets me apart is my proactive approach to learning and problem-solving within Spain's specific regulatory landscape. Unlike many applicants who focus solely on technical skills, I have dedicated significant time to understanding the intricacies of Spain's Data Protection Act (LOPDGDD) and its integration with EU GDPR. I successfully completed a certification in 'Ethical AI for European Contexts' through the Barcelona School of Telecommunications Engineering, emphasizing responsible data usage – an area where many interns lack specialized knowledge. This ensures that my contributions to your team would not only be technically sound but also legally compliant and culturally sensitive from day one. For instance, I am keen to explore how our team could implement privacy-preserving techniques like federated learning when analyzing citizen data for Valencia’s smart city initiatives, a topic of growing importance in Spain.</w:t>
      </w:r>
    </w:p>
    <w:p>
      <w:pPr>
        <w:pStyle w:val="BodyText"/>
      </w:pPr>
      <w:r>
        <w:t xml:space="preserve">I am eager to bring my technical skills, cultural adaptability, and genuine passion for Valencian innovation to your team. I am particularly excited about the possibility of contributing to projects that enhance the quality of life for residents in Spain Valencia – whether optimizing energy consumption in urban centers like Alzira or developing predictive tools for local agricultural sectors (a cornerstone of Valencian economy). The opportunity to learn from seasoned Data Scientists at [Company Name] would be invaluable as I prepare for a future career where I can drive impactful change through data. My resume, attached for your review, provides further detail on my qualifications and projects.</w:t>
      </w:r>
    </w:p>
    <w:p>
      <w:pPr>
        <w:pStyle w:val="BodyText"/>
      </w:pPr>
      <w:r>
        <w:t xml:space="preserve">Thank you for considering my application for this highly sought-after Internship Application Letter in Data Science within Spain Valencia. I am confident that my technical abilities, deep respect for Spain's data governance framework, and genuine enthusiasm for Valencian culture position me to make a significant contribution from the outset. I welcome the opportunity to discuss how my skills align with your team’s objectives and would be honored to contribute to your mission in this dynamic city. I look forward to scheduling an interview at your earliest convenience.</w:t>
      </w:r>
    </w:p>
    <w:p>
      <w:pPr>
        <w:pStyle w:val="BodyText"/>
      </w:pPr>
      <w:r>
        <w:t xml:space="preserve">Sincerely,</w:t>
      </w:r>
    </w:p>
    <w:p>
      <w:pPr>
        <w:pStyle w:val="BodyText"/>
      </w:pPr>
      <w:r>
        <w:t xml:space="preserve">[Your Full Name]</w:t>
      </w:r>
    </w:p>
    <w:p>
      <w:pPr>
        <w:pStyle w:val="BodyText"/>
      </w:pPr>
      <w:r>
        <w:t xml:space="preserve">[Your Email Address] | [Your Phone Number] | [LinkedIn Profile URL (Optional)]</w:t>
      </w:r>
    </w:p>
    <w:p>
      <w:pPr>
        <w:pStyle w:val="BodyText"/>
      </w:pPr>
      <w:r>
        <w:t xml:space="preserve">[City, Country – e.g., Valencia, S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 Spain Valencia</dc:title>
  <dc:creator/>
  <dc:language>en</dc:language>
  <cp:keywords/>
  <dcterms:created xsi:type="dcterms:W3CDTF">2026-04-25T23:30:05Z</dcterms:created>
  <dcterms:modified xsi:type="dcterms:W3CDTF">2026-04-25T23:30:05Z</dcterms:modified>
</cp:coreProperties>
</file>

<file path=docProps/custom.xml><?xml version="1.0" encoding="utf-8"?>
<Properties xmlns="http://schemas.openxmlformats.org/officeDocument/2006/custom-properties" xmlns:vt="http://schemas.openxmlformats.org/officeDocument/2006/docPropsVTypes"/>
</file>